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83F790" w14:textId="11D8BAB6" w:rsidR="007C5D8A" w:rsidRPr="00770033" w:rsidRDefault="00770033" w:rsidP="00770033">
      <w:pPr>
        <w:jc w:val="center"/>
        <w:rPr>
          <w:rFonts w:ascii="Cascadia Code Light" w:hAnsi="Cascadia Code Light" w:cs="Cascadia Code Light"/>
          <w:b/>
          <w:bCs/>
          <w:sz w:val="28"/>
          <w:szCs w:val="28"/>
          <w:u w:val="single"/>
        </w:rPr>
      </w:pPr>
      <w:r w:rsidRPr="00770033">
        <w:rPr>
          <w:rFonts w:ascii="Cascadia Code Light" w:hAnsi="Cascadia Code Light" w:cs="Cascadia Code Light"/>
          <w:b/>
          <w:bCs/>
          <w:sz w:val="28"/>
          <w:szCs w:val="28"/>
          <w:u w:val="single"/>
        </w:rPr>
        <w:t>KERNEL CONFIGURATION ASSIG</w:t>
      </w:r>
      <w:r w:rsidR="008D1C4D">
        <w:rPr>
          <w:rFonts w:ascii="Cascadia Code Light" w:hAnsi="Cascadia Code Light" w:cs="Cascadia Code Light"/>
          <w:b/>
          <w:bCs/>
          <w:sz w:val="28"/>
          <w:szCs w:val="28"/>
          <w:u w:val="single"/>
        </w:rPr>
        <w:t>N</w:t>
      </w:r>
      <w:r w:rsidRPr="00770033">
        <w:rPr>
          <w:rFonts w:ascii="Cascadia Code Light" w:hAnsi="Cascadia Code Light" w:cs="Cascadia Code Light"/>
          <w:b/>
          <w:bCs/>
          <w:sz w:val="28"/>
          <w:szCs w:val="28"/>
          <w:u w:val="single"/>
        </w:rPr>
        <w:t>MNET</w:t>
      </w:r>
    </w:p>
    <w:p w14:paraId="004D8DED" w14:textId="1C861FF3" w:rsidR="00770033" w:rsidRPr="00770033" w:rsidRDefault="00770033" w:rsidP="00770033">
      <w:pPr>
        <w:rPr>
          <w:rFonts w:ascii="Cascadia Code Light" w:hAnsi="Cascadia Code Light" w:cs="Cascadia Code Light"/>
          <w:sz w:val="28"/>
          <w:szCs w:val="28"/>
        </w:rPr>
      </w:pPr>
      <w:r w:rsidRPr="00770033">
        <w:rPr>
          <w:rFonts w:ascii="Cascadia Code Light" w:hAnsi="Cascadia Code Light" w:cs="Cascadia Code Light"/>
          <w:sz w:val="28"/>
          <w:szCs w:val="28"/>
        </w:rPr>
        <w:t>OS LAB, BSE-4B</w:t>
      </w:r>
    </w:p>
    <w:p w14:paraId="6084647F" w14:textId="237045B2" w:rsidR="00770033" w:rsidRPr="00770033" w:rsidRDefault="00770033" w:rsidP="00770033">
      <w:pPr>
        <w:rPr>
          <w:rFonts w:ascii="Cascadia Code Light" w:hAnsi="Cascadia Code Light" w:cs="Cascadia Code Light"/>
          <w:sz w:val="28"/>
          <w:szCs w:val="28"/>
        </w:rPr>
      </w:pPr>
      <w:r w:rsidRPr="00770033">
        <w:rPr>
          <w:rFonts w:ascii="Cascadia Code Light" w:hAnsi="Cascadia Code Light" w:cs="Cascadia Code Light"/>
          <w:sz w:val="28"/>
          <w:szCs w:val="28"/>
        </w:rPr>
        <w:t>K20-1052</w:t>
      </w:r>
    </w:p>
    <w:p w14:paraId="252E7D35" w14:textId="387DD912" w:rsidR="00770033" w:rsidRPr="00770033" w:rsidRDefault="00770033" w:rsidP="00770033">
      <w:pPr>
        <w:rPr>
          <w:rFonts w:ascii="Cascadia Code Light" w:hAnsi="Cascadia Code Light" w:cs="Cascadia Code Light"/>
          <w:sz w:val="28"/>
          <w:szCs w:val="28"/>
        </w:rPr>
      </w:pPr>
      <w:r w:rsidRPr="00770033">
        <w:rPr>
          <w:rFonts w:ascii="Cascadia Code Light" w:hAnsi="Cascadia Code Light" w:cs="Cascadia Code Light"/>
          <w:sz w:val="28"/>
          <w:szCs w:val="28"/>
        </w:rPr>
        <w:t>S.</w:t>
      </w:r>
      <w:proofErr w:type="gramStart"/>
      <w:r w:rsidRPr="00770033">
        <w:rPr>
          <w:rFonts w:ascii="Cascadia Code Light" w:hAnsi="Cascadia Code Light" w:cs="Cascadia Code Light"/>
          <w:sz w:val="28"/>
          <w:szCs w:val="28"/>
        </w:rPr>
        <w:t>M.HASSAN</w:t>
      </w:r>
      <w:proofErr w:type="gramEnd"/>
      <w:r w:rsidRPr="00770033">
        <w:rPr>
          <w:rFonts w:ascii="Cascadia Code Light" w:hAnsi="Cascadia Code Light" w:cs="Cascadia Code Light"/>
          <w:sz w:val="28"/>
          <w:szCs w:val="28"/>
        </w:rPr>
        <w:t xml:space="preserve"> ALI</w:t>
      </w:r>
    </w:p>
    <w:p w14:paraId="68BD4C4B" w14:textId="081F09B9" w:rsidR="00770033" w:rsidRDefault="00770033" w:rsidP="00770033">
      <w:pPr>
        <w:rPr>
          <w:rFonts w:ascii="Cascadia Code Light" w:hAnsi="Cascadia Code Light" w:cs="Cascadia Code Light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4064E5AA" wp14:editId="18F820B1">
            <wp:simplePos x="0" y="0"/>
            <wp:positionH relativeFrom="column">
              <wp:posOffset>0</wp:posOffset>
            </wp:positionH>
            <wp:positionV relativeFrom="paragraph">
              <wp:posOffset>217805</wp:posOffset>
            </wp:positionV>
            <wp:extent cx="5943600" cy="2563495"/>
            <wp:effectExtent l="0" t="0" r="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634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A6025">
        <w:rPr>
          <w:rFonts w:ascii="Cascadia Code Light" w:hAnsi="Cascadia Code Light" w:cs="Cascadia Code Light"/>
        </w:rPr>
        <w:t>1</w:t>
      </w:r>
      <w:r>
        <w:rPr>
          <w:rFonts w:ascii="Cascadia Code Light" w:hAnsi="Cascadia Code Light" w:cs="Cascadia Code Light"/>
        </w:rPr>
        <w:t>-</w:t>
      </w:r>
      <w:r w:rsidR="00F66F83">
        <w:rPr>
          <w:rFonts w:ascii="Cascadia Code Light" w:hAnsi="Cascadia Code Light" w:cs="Cascadia Code Light"/>
        </w:rPr>
        <w:t xml:space="preserve"> </w:t>
      </w:r>
      <w:r>
        <w:rPr>
          <w:rFonts w:ascii="Cascadia Code Light" w:hAnsi="Cascadia Code Light" w:cs="Cascadia Code Light"/>
        </w:rPr>
        <w:t>Install all the dependencies before generating system call</w:t>
      </w:r>
      <w:r w:rsidR="00F66F83">
        <w:rPr>
          <w:rFonts w:ascii="Cascadia Code Light" w:hAnsi="Cascadia Code Light" w:cs="Cascadia Code Light"/>
        </w:rPr>
        <w:t>.</w:t>
      </w:r>
    </w:p>
    <w:p w14:paraId="10E0D1FF" w14:textId="410F911D" w:rsidR="00770033" w:rsidRDefault="00770033" w:rsidP="00770033">
      <w:pPr>
        <w:rPr>
          <w:rFonts w:ascii="Cascadia Code Light" w:hAnsi="Cascadia Code Light" w:cs="Cascadia Code Light"/>
        </w:rPr>
      </w:pPr>
    </w:p>
    <w:p w14:paraId="609BAAC3" w14:textId="55850FAF" w:rsidR="00770033" w:rsidRDefault="00770033" w:rsidP="00770033">
      <w:pPr>
        <w:rPr>
          <w:rFonts w:ascii="Cascadia Code Light" w:hAnsi="Cascadia Code Light" w:cs="Cascadia Code Light"/>
        </w:rPr>
      </w:pPr>
    </w:p>
    <w:p w14:paraId="7DEE7191" w14:textId="5CFE6D33" w:rsidR="00770033" w:rsidRPr="00770033" w:rsidRDefault="00770033" w:rsidP="00770033">
      <w:pPr>
        <w:rPr>
          <w:rFonts w:ascii="Cascadia Code Light" w:hAnsi="Cascadia Code Light" w:cs="Cascadia Code Light"/>
        </w:rPr>
      </w:pPr>
    </w:p>
    <w:p w14:paraId="27B02947" w14:textId="2C2C43EA" w:rsidR="00770033" w:rsidRPr="00770033" w:rsidRDefault="00770033" w:rsidP="00770033">
      <w:pPr>
        <w:rPr>
          <w:rFonts w:ascii="Cascadia Code Light" w:hAnsi="Cascadia Code Light" w:cs="Cascadia Code Light"/>
        </w:rPr>
      </w:pPr>
    </w:p>
    <w:p w14:paraId="3936278C" w14:textId="6D9800E5" w:rsidR="00770033" w:rsidRPr="00770033" w:rsidRDefault="00770033" w:rsidP="00770033">
      <w:pPr>
        <w:rPr>
          <w:rFonts w:ascii="Cascadia Code Light" w:hAnsi="Cascadia Code Light" w:cs="Cascadia Code Light"/>
        </w:rPr>
      </w:pPr>
    </w:p>
    <w:p w14:paraId="7B6745A0" w14:textId="43E715D1" w:rsidR="00770033" w:rsidRPr="00770033" w:rsidRDefault="00770033" w:rsidP="00770033">
      <w:pPr>
        <w:rPr>
          <w:rFonts w:ascii="Cascadia Code Light" w:hAnsi="Cascadia Code Light" w:cs="Cascadia Code Light"/>
        </w:rPr>
      </w:pPr>
    </w:p>
    <w:p w14:paraId="133CD529" w14:textId="1FCA3E65" w:rsidR="00770033" w:rsidRPr="00770033" w:rsidRDefault="00770033" w:rsidP="00770033">
      <w:pPr>
        <w:rPr>
          <w:rFonts w:ascii="Cascadia Code Light" w:hAnsi="Cascadia Code Light" w:cs="Cascadia Code Light"/>
        </w:rPr>
      </w:pPr>
    </w:p>
    <w:p w14:paraId="2CC85A85" w14:textId="1D457224" w:rsidR="00770033" w:rsidRPr="00770033" w:rsidRDefault="00770033" w:rsidP="00770033">
      <w:pPr>
        <w:rPr>
          <w:rFonts w:ascii="Cascadia Code Light" w:hAnsi="Cascadia Code Light" w:cs="Cascadia Code Light"/>
        </w:rPr>
      </w:pPr>
    </w:p>
    <w:p w14:paraId="0C38900B" w14:textId="70FABBFA" w:rsidR="00770033" w:rsidRPr="00770033" w:rsidRDefault="00770033" w:rsidP="00770033">
      <w:pPr>
        <w:rPr>
          <w:rFonts w:ascii="Cascadia Code Light" w:hAnsi="Cascadia Code Light" w:cs="Cascadia Code Light"/>
        </w:rPr>
      </w:pPr>
    </w:p>
    <w:p w14:paraId="5E0A58AF" w14:textId="6CB79B51" w:rsidR="00770033" w:rsidRPr="00770033" w:rsidRDefault="00770033" w:rsidP="00770033">
      <w:pPr>
        <w:rPr>
          <w:rFonts w:ascii="Cascadia Code Light" w:hAnsi="Cascadia Code Light" w:cs="Cascadia Code Light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7B82E5D3" wp14:editId="0153DED0">
            <wp:simplePos x="0" y="0"/>
            <wp:positionH relativeFrom="column">
              <wp:posOffset>0</wp:posOffset>
            </wp:positionH>
            <wp:positionV relativeFrom="paragraph">
              <wp:posOffset>93980</wp:posOffset>
            </wp:positionV>
            <wp:extent cx="5943600" cy="2299335"/>
            <wp:effectExtent l="0" t="0" r="0" b="571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93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D854EA" w14:textId="4E3E8F84" w:rsidR="00770033" w:rsidRPr="00770033" w:rsidRDefault="00770033" w:rsidP="00770033">
      <w:pPr>
        <w:rPr>
          <w:rFonts w:ascii="Cascadia Code Light" w:hAnsi="Cascadia Code Light" w:cs="Cascadia Code Light"/>
        </w:rPr>
      </w:pPr>
    </w:p>
    <w:p w14:paraId="5114941E" w14:textId="1D832296" w:rsidR="00770033" w:rsidRPr="00770033" w:rsidRDefault="00770033" w:rsidP="00770033">
      <w:pPr>
        <w:rPr>
          <w:rFonts w:ascii="Cascadia Code Light" w:hAnsi="Cascadia Code Light" w:cs="Cascadia Code Light"/>
        </w:rPr>
      </w:pPr>
    </w:p>
    <w:p w14:paraId="4AD2863F" w14:textId="0974E9BE" w:rsidR="00770033" w:rsidRPr="00770033" w:rsidRDefault="00770033" w:rsidP="00770033">
      <w:pPr>
        <w:rPr>
          <w:rFonts w:ascii="Cascadia Code Light" w:hAnsi="Cascadia Code Light" w:cs="Cascadia Code Light"/>
        </w:rPr>
      </w:pPr>
    </w:p>
    <w:p w14:paraId="6537E31B" w14:textId="2C106EC8" w:rsidR="00770033" w:rsidRPr="00770033" w:rsidRDefault="00770033" w:rsidP="00770033">
      <w:pPr>
        <w:rPr>
          <w:rFonts w:ascii="Cascadia Code Light" w:hAnsi="Cascadia Code Light" w:cs="Cascadia Code Light"/>
        </w:rPr>
      </w:pPr>
    </w:p>
    <w:p w14:paraId="0D76BEAF" w14:textId="1F7DF2C1" w:rsidR="00770033" w:rsidRPr="00770033" w:rsidRDefault="00770033" w:rsidP="00770033">
      <w:pPr>
        <w:rPr>
          <w:rFonts w:ascii="Cascadia Code Light" w:hAnsi="Cascadia Code Light" w:cs="Cascadia Code Light"/>
        </w:rPr>
      </w:pPr>
    </w:p>
    <w:p w14:paraId="3DD68BEA" w14:textId="6AC25384" w:rsidR="00770033" w:rsidRPr="00770033" w:rsidRDefault="00770033" w:rsidP="00770033">
      <w:pPr>
        <w:rPr>
          <w:rFonts w:ascii="Cascadia Code Light" w:hAnsi="Cascadia Code Light" w:cs="Cascadia Code Light"/>
        </w:rPr>
      </w:pPr>
    </w:p>
    <w:p w14:paraId="3C0AE20B" w14:textId="088E99D7" w:rsidR="00770033" w:rsidRPr="00770033" w:rsidRDefault="00770033" w:rsidP="00770033">
      <w:pPr>
        <w:rPr>
          <w:rFonts w:ascii="Cascadia Code Light" w:hAnsi="Cascadia Code Light" w:cs="Cascadia Code Light"/>
        </w:rPr>
      </w:pPr>
    </w:p>
    <w:p w14:paraId="61B0786A" w14:textId="1286452D" w:rsidR="00770033" w:rsidRDefault="00770033" w:rsidP="00770033">
      <w:pPr>
        <w:rPr>
          <w:rFonts w:ascii="Cascadia Code Light" w:hAnsi="Cascadia Code Light" w:cs="Cascadia Code Light"/>
        </w:rPr>
      </w:pPr>
    </w:p>
    <w:p w14:paraId="44188D63" w14:textId="13E5FF0F" w:rsidR="00770033" w:rsidRDefault="00770033" w:rsidP="00770033">
      <w:pPr>
        <w:rPr>
          <w:rFonts w:ascii="Cascadia Code Light" w:hAnsi="Cascadia Code Light" w:cs="Cascadia Code Light"/>
        </w:rPr>
      </w:pPr>
      <w:r>
        <w:rPr>
          <w:noProof/>
        </w:rPr>
        <w:drawing>
          <wp:inline distT="0" distB="0" distL="0" distR="0" wp14:anchorId="7976A0DC" wp14:editId="542ED2F1">
            <wp:extent cx="5943600" cy="1616075"/>
            <wp:effectExtent l="0" t="0" r="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1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E5E20" w14:textId="30B4C024" w:rsidR="00770033" w:rsidRDefault="00770033" w:rsidP="00770033">
      <w:pPr>
        <w:rPr>
          <w:rFonts w:ascii="Cascadia Code Light" w:hAnsi="Cascadia Code Light" w:cs="Cascadia Code Light"/>
        </w:rPr>
      </w:pPr>
      <w:r>
        <w:rPr>
          <w:noProof/>
        </w:rPr>
        <w:lastRenderedPageBreak/>
        <w:drawing>
          <wp:anchor distT="0" distB="0" distL="114300" distR="114300" simplePos="0" relativeHeight="251660288" behindDoc="1" locked="0" layoutInCell="1" allowOverlap="1" wp14:anchorId="213BE4D8" wp14:editId="233AA1FD">
            <wp:simplePos x="0" y="0"/>
            <wp:positionH relativeFrom="column">
              <wp:posOffset>0</wp:posOffset>
            </wp:positionH>
            <wp:positionV relativeFrom="paragraph">
              <wp:posOffset>-472440</wp:posOffset>
            </wp:positionV>
            <wp:extent cx="5943600" cy="1327785"/>
            <wp:effectExtent l="0" t="0" r="0" b="571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27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2F03FE" w14:textId="77777777" w:rsidR="00770033" w:rsidRDefault="00770033" w:rsidP="00770033">
      <w:pPr>
        <w:rPr>
          <w:noProof/>
        </w:rPr>
      </w:pPr>
    </w:p>
    <w:p w14:paraId="148BFA47" w14:textId="718070E0" w:rsidR="00770033" w:rsidRDefault="00770033" w:rsidP="00770033">
      <w:pPr>
        <w:rPr>
          <w:noProof/>
        </w:rPr>
      </w:pPr>
    </w:p>
    <w:p w14:paraId="6A5F3D71" w14:textId="67772CE5" w:rsidR="00770033" w:rsidRDefault="00770033" w:rsidP="00770033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2DAF0793" wp14:editId="2DCBF343">
            <wp:simplePos x="0" y="0"/>
            <wp:positionH relativeFrom="column">
              <wp:posOffset>0</wp:posOffset>
            </wp:positionH>
            <wp:positionV relativeFrom="paragraph">
              <wp:posOffset>119380</wp:posOffset>
            </wp:positionV>
            <wp:extent cx="5943600" cy="1728470"/>
            <wp:effectExtent l="0" t="0" r="0" b="508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28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1B6B7F" w14:textId="626D238C" w:rsidR="00770033" w:rsidRDefault="00770033" w:rsidP="00770033">
      <w:pPr>
        <w:rPr>
          <w:noProof/>
        </w:rPr>
      </w:pPr>
    </w:p>
    <w:p w14:paraId="477660BB" w14:textId="256FA0B3" w:rsidR="00770033" w:rsidRDefault="00770033" w:rsidP="00770033">
      <w:pPr>
        <w:rPr>
          <w:rFonts w:ascii="Cascadia Code Light" w:hAnsi="Cascadia Code Light" w:cs="Cascadia Code Light"/>
        </w:rPr>
      </w:pPr>
    </w:p>
    <w:p w14:paraId="7F5B9064" w14:textId="77777777" w:rsidR="00770033" w:rsidRDefault="00770033" w:rsidP="00770033">
      <w:pPr>
        <w:rPr>
          <w:noProof/>
        </w:rPr>
      </w:pPr>
    </w:p>
    <w:p w14:paraId="24242C5D" w14:textId="77777777" w:rsidR="00770033" w:rsidRDefault="00770033" w:rsidP="00770033">
      <w:pPr>
        <w:rPr>
          <w:noProof/>
        </w:rPr>
      </w:pPr>
    </w:p>
    <w:p w14:paraId="55116E62" w14:textId="77777777" w:rsidR="00770033" w:rsidRDefault="00770033" w:rsidP="00770033">
      <w:pPr>
        <w:rPr>
          <w:noProof/>
        </w:rPr>
      </w:pPr>
    </w:p>
    <w:p w14:paraId="48C97C26" w14:textId="5C2DD4AF" w:rsidR="00770033" w:rsidRDefault="00770033" w:rsidP="00770033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54002009" wp14:editId="4B610072">
            <wp:simplePos x="0" y="0"/>
            <wp:positionH relativeFrom="margin">
              <wp:posOffset>0</wp:posOffset>
            </wp:positionH>
            <wp:positionV relativeFrom="paragraph">
              <wp:posOffset>235585</wp:posOffset>
            </wp:positionV>
            <wp:extent cx="5943600" cy="2078355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78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EEDEDB" w14:textId="2544D1B5" w:rsidR="00770033" w:rsidRDefault="00770033" w:rsidP="00770033">
      <w:pPr>
        <w:rPr>
          <w:noProof/>
        </w:rPr>
      </w:pPr>
    </w:p>
    <w:p w14:paraId="1637D3A1" w14:textId="32CCD251" w:rsidR="00770033" w:rsidRDefault="00770033" w:rsidP="00770033">
      <w:pPr>
        <w:rPr>
          <w:noProof/>
        </w:rPr>
      </w:pPr>
    </w:p>
    <w:p w14:paraId="2928B509" w14:textId="3730D293" w:rsidR="00770033" w:rsidRDefault="00770033" w:rsidP="00770033">
      <w:pPr>
        <w:rPr>
          <w:rFonts w:ascii="Cascadia Code Light" w:hAnsi="Cascadia Code Light" w:cs="Cascadia Code Light"/>
        </w:rPr>
      </w:pPr>
    </w:p>
    <w:p w14:paraId="0181920B" w14:textId="77777777" w:rsidR="00770033" w:rsidRDefault="00770033" w:rsidP="00770033">
      <w:pPr>
        <w:rPr>
          <w:noProof/>
        </w:rPr>
      </w:pPr>
    </w:p>
    <w:p w14:paraId="54C9395F" w14:textId="77777777" w:rsidR="00770033" w:rsidRDefault="00770033" w:rsidP="00770033">
      <w:pPr>
        <w:rPr>
          <w:noProof/>
        </w:rPr>
      </w:pPr>
    </w:p>
    <w:p w14:paraId="2458CA10" w14:textId="77777777" w:rsidR="00770033" w:rsidRDefault="00770033" w:rsidP="00770033">
      <w:pPr>
        <w:rPr>
          <w:noProof/>
        </w:rPr>
      </w:pPr>
    </w:p>
    <w:p w14:paraId="7DF10BB6" w14:textId="66092C8E" w:rsidR="00770033" w:rsidRDefault="00770033" w:rsidP="00770033">
      <w:pPr>
        <w:rPr>
          <w:noProof/>
        </w:rPr>
      </w:pPr>
    </w:p>
    <w:p w14:paraId="7D0C88BA" w14:textId="08FF243F" w:rsidR="00770033" w:rsidRDefault="00770033" w:rsidP="00770033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1252A5AE" wp14:editId="0BCC71FE">
            <wp:simplePos x="0" y="0"/>
            <wp:positionH relativeFrom="column">
              <wp:posOffset>0</wp:posOffset>
            </wp:positionH>
            <wp:positionV relativeFrom="paragraph">
              <wp:posOffset>184785</wp:posOffset>
            </wp:positionV>
            <wp:extent cx="5943600" cy="817245"/>
            <wp:effectExtent l="0" t="0" r="0" b="1905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172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FDC3E3" w14:textId="470CB3F0" w:rsidR="00770033" w:rsidRDefault="00770033" w:rsidP="00770033">
      <w:pPr>
        <w:rPr>
          <w:noProof/>
        </w:rPr>
      </w:pPr>
    </w:p>
    <w:p w14:paraId="6F0B37D5" w14:textId="10D006ED" w:rsidR="00770033" w:rsidRDefault="00770033" w:rsidP="00770033">
      <w:pPr>
        <w:rPr>
          <w:noProof/>
        </w:rPr>
      </w:pPr>
    </w:p>
    <w:p w14:paraId="74292A6D" w14:textId="17A66640" w:rsidR="00770033" w:rsidRDefault="00770033" w:rsidP="00770033">
      <w:pPr>
        <w:rPr>
          <w:rFonts w:ascii="Cascadia Code Light" w:hAnsi="Cascadia Code Light" w:cs="Cascadia Code Light"/>
        </w:rPr>
      </w:pPr>
      <w:r>
        <w:rPr>
          <w:noProof/>
        </w:rPr>
        <w:drawing>
          <wp:anchor distT="0" distB="0" distL="114300" distR="114300" simplePos="0" relativeHeight="251664384" behindDoc="1" locked="0" layoutInCell="1" allowOverlap="1" wp14:anchorId="3B54CBB5" wp14:editId="02DEC780">
            <wp:simplePos x="0" y="0"/>
            <wp:positionH relativeFrom="column">
              <wp:posOffset>0</wp:posOffset>
            </wp:positionH>
            <wp:positionV relativeFrom="paragraph">
              <wp:posOffset>257175</wp:posOffset>
            </wp:positionV>
            <wp:extent cx="5943600" cy="150622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06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E8E9C2B" w14:textId="0009EA0D" w:rsidR="00770033" w:rsidRDefault="00770033" w:rsidP="00770033">
      <w:pPr>
        <w:rPr>
          <w:rFonts w:ascii="Cascadia Code Light" w:hAnsi="Cascadia Code Light" w:cs="Cascadia Code Light"/>
        </w:rPr>
      </w:pPr>
    </w:p>
    <w:p w14:paraId="1764B2B1" w14:textId="0D27EC19" w:rsidR="00770033" w:rsidRDefault="00770033" w:rsidP="00770033">
      <w:pPr>
        <w:rPr>
          <w:rFonts w:ascii="Cascadia Code Light" w:hAnsi="Cascadia Code Light" w:cs="Cascadia Code Light"/>
        </w:rPr>
      </w:pPr>
    </w:p>
    <w:p w14:paraId="4F993A44" w14:textId="445D196A" w:rsidR="00770033" w:rsidRDefault="00770033" w:rsidP="00770033">
      <w:pPr>
        <w:rPr>
          <w:rFonts w:ascii="Cascadia Code Light" w:hAnsi="Cascadia Code Light" w:cs="Cascadia Code Light"/>
        </w:rPr>
      </w:pPr>
    </w:p>
    <w:p w14:paraId="42A4CF8C" w14:textId="47BB181C" w:rsidR="00770033" w:rsidRDefault="00770033" w:rsidP="00770033">
      <w:pPr>
        <w:rPr>
          <w:rFonts w:ascii="Cascadia Code Light" w:hAnsi="Cascadia Code Light" w:cs="Cascadia Code Light"/>
        </w:rPr>
      </w:pPr>
    </w:p>
    <w:p w14:paraId="36F99A6B" w14:textId="3DFA04B3" w:rsidR="00770033" w:rsidRDefault="00770033" w:rsidP="00770033">
      <w:pPr>
        <w:rPr>
          <w:rFonts w:ascii="Cascadia Code Light" w:hAnsi="Cascadia Code Light" w:cs="Cascadia Code Light"/>
        </w:rPr>
      </w:pPr>
    </w:p>
    <w:p w14:paraId="69A9D680" w14:textId="3B9321B1" w:rsidR="00770033" w:rsidRDefault="00770033" w:rsidP="00770033">
      <w:pPr>
        <w:rPr>
          <w:rFonts w:ascii="Cascadia Code Light" w:hAnsi="Cascadia Code Light" w:cs="Cascadia Code Light"/>
        </w:rPr>
      </w:pPr>
      <w:r>
        <w:rPr>
          <w:noProof/>
        </w:rPr>
        <w:drawing>
          <wp:anchor distT="0" distB="0" distL="114300" distR="114300" simplePos="0" relativeHeight="251665408" behindDoc="1" locked="0" layoutInCell="1" allowOverlap="1" wp14:anchorId="4BF6C022" wp14:editId="41A01CE5">
            <wp:simplePos x="0" y="0"/>
            <wp:positionH relativeFrom="column">
              <wp:posOffset>0</wp:posOffset>
            </wp:positionH>
            <wp:positionV relativeFrom="paragraph">
              <wp:posOffset>234950</wp:posOffset>
            </wp:positionV>
            <wp:extent cx="5943600" cy="893445"/>
            <wp:effectExtent l="0" t="0" r="0" b="190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934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4EC63B" w14:textId="12179A8E" w:rsidR="00770033" w:rsidRDefault="00770033" w:rsidP="00770033">
      <w:pPr>
        <w:rPr>
          <w:rFonts w:ascii="Cascadia Code Light" w:hAnsi="Cascadia Code Light" w:cs="Cascadia Code Light"/>
        </w:rPr>
      </w:pPr>
    </w:p>
    <w:p w14:paraId="2E90FA40" w14:textId="0ADD39BA" w:rsidR="00770033" w:rsidRDefault="00770033" w:rsidP="00770033">
      <w:pPr>
        <w:rPr>
          <w:rFonts w:ascii="Cascadia Code Light" w:hAnsi="Cascadia Code Light" w:cs="Cascadia Code Light"/>
        </w:rPr>
      </w:pPr>
    </w:p>
    <w:p w14:paraId="63FC4B31" w14:textId="20A34B3A" w:rsidR="00770033" w:rsidRDefault="00770033" w:rsidP="00770033">
      <w:pPr>
        <w:rPr>
          <w:rFonts w:ascii="Cascadia Code Light" w:hAnsi="Cascadia Code Light" w:cs="Cascadia Code Light"/>
        </w:rPr>
      </w:pPr>
      <w:r>
        <w:rPr>
          <w:rFonts w:ascii="Cascadia Code Light" w:hAnsi="Cascadia Code Light" w:cs="Cascadia Code Light"/>
        </w:rPr>
        <w:lastRenderedPageBreak/>
        <w:t>2- Download the new kernel version (</w:t>
      </w:r>
      <w:r w:rsidRPr="00770033">
        <w:rPr>
          <w:rFonts w:ascii="Cascadia Code Light" w:hAnsi="Cascadia Code Light" w:cs="Cascadia Code Light"/>
          <w:b/>
          <w:bCs/>
        </w:rPr>
        <w:t>the current one is 4.15.0</w:t>
      </w:r>
      <w:r>
        <w:rPr>
          <w:rFonts w:ascii="Cascadia Code Light" w:hAnsi="Cascadia Code Light" w:cs="Cascadia Code Light"/>
        </w:rPr>
        <w:t xml:space="preserve">) from </w:t>
      </w:r>
      <w:hyperlink r:id="rId15" w:history="1">
        <w:r w:rsidRPr="00665184">
          <w:rPr>
            <w:rStyle w:val="Hyperlink"/>
            <w:rFonts w:ascii="Cascadia Code Light" w:hAnsi="Cascadia Code Light" w:cs="Cascadia Code Light"/>
          </w:rPr>
          <w:t>https://kernel.org</w:t>
        </w:r>
      </w:hyperlink>
      <w:r>
        <w:rPr>
          <w:rFonts w:ascii="Cascadia Code Light" w:hAnsi="Cascadia Code Light" w:cs="Cascadia Code Light"/>
        </w:rPr>
        <w:t xml:space="preserve"> and extract the file.</w:t>
      </w:r>
    </w:p>
    <w:p w14:paraId="0F96FDF2" w14:textId="6434D1CE" w:rsidR="00770033" w:rsidRDefault="00770033" w:rsidP="00770033">
      <w:pPr>
        <w:rPr>
          <w:rFonts w:ascii="Cascadia Code Light" w:hAnsi="Cascadia Code Light" w:cs="Cascadia Code Light"/>
        </w:rPr>
      </w:pPr>
      <w:r>
        <w:rPr>
          <w:noProof/>
        </w:rPr>
        <w:drawing>
          <wp:inline distT="0" distB="0" distL="0" distR="0" wp14:anchorId="7EB14B5A" wp14:editId="5B3AA4AF">
            <wp:extent cx="5943600" cy="2646045"/>
            <wp:effectExtent l="0" t="0" r="0" b="19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6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DC1B1BF" wp14:editId="44D0C57B">
            <wp:extent cx="5943600" cy="854710"/>
            <wp:effectExtent l="0" t="0" r="0" b="254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54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12F59" w14:textId="7BCD092B" w:rsidR="00770033" w:rsidRDefault="00770033" w:rsidP="00770033">
      <w:pPr>
        <w:rPr>
          <w:rFonts w:ascii="Cascadia Code Light" w:hAnsi="Cascadia Code Light" w:cs="Cascadia Code Light"/>
        </w:rPr>
      </w:pPr>
      <w:r>
        <w:rPr>
          <w:rFonts w:ascii="Cascadia Code Light" w:hAnsi="Cascadia Code Light" w:cs="Cascadia Code Light"/>
        </w:rPr>
        <w:t xml:space="preserve">3- After extracting, create a directory where you have to create a c code file of a system call that has to be implemented later on. </w:t>
      </w:r>
    </w:p>
    <w:p w14:paraId="4B2DEC39" w14:textId="03E5AA8A" w:rsidR="00770033" w:rsidRDefault="00770033" w:rsidP="00770033">
      <w:pPr>
        <w:rPr>
          <w:rFonts w:ascii="Cascadia Code Light" w:hAnsi="Cascadia Code Light" w:cs="Cascadia Code Light"/>
        </w:rPr>
      </w:pPr>
      <w:r>
        <w:rPr>
          <w:noProof/>
        </w:rPr>
        <w:drawing>
          <wp:anchor distT="0" distB="0" distL="114300" distR="114300" simplePos="0" relativeHeight="251666432" behindDoc="1" locked="0" layoutInCell="1" allowOverlap="1" wp14:anchorId="04B4D20E" wp14:editId="53D21387">
            <wp:simplePos x="0" y="0"/>
            <wp:positionH relativeFrom="column">
              <wp:posOffset>0</wp:posOffset>
            </wp:positionH>
            <wp:positionV relativeFrom="paragraph">
              <wp:posOffset>105410</wp:posOffset>
            </wp:positionV>
            <wp:extent cx="5943600" cy="3179445"/>
            <wp:effectExtent l="0" t="0" r="0" b="1905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94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CC239C" w14:textId="40877C6D" w:rsidR="00770033" w:rsidRPr="00770033" w:rsidRDefault="00770033" w:rsidP="00770033">
      <w:pPr>
        <w:rPr>
          <w:rFonts w:ascii="Cascadia Code Light" w:hAnsi="Cascadia Code Light" w:cs="Cascadia Code Light"/>
        </w:rPr>
      </w:pPr>
    </w:p>
    <w:p w14:paraId="28BD427B" w14:textId="7FAC3D33" w:rsidR="00770033" w:rsidRPr="00770033" w:rsidRDefault="00770033" w:rsidP="00770033">
      <w:pPr>
        <w:rPr>
          <w:rFonts w:ascii="Cascadia Code Light" w:hAnsi="Cascadia Code Light" w:cs="Cascadia Code Light"/>
        </w:rPr>
      </w:pPr>
    </w:p>
    <w:p w14:paraId="0DB4C989" w14:textId="6BA457EC" w:rsidR="00770033" w:rsidRPr="00770033" w:rsidRDefault="00770033" w:rsidP="00770033">
      <w:pPr>
        <w:rPr>
          <w:rFonts w:ascii="Cascadia Code Light" w:hAnsi="Cascadia Code Light" w:cs="Cascadia Code Light"/>
        </w:rPr>
      </w:pPr>
    </w:p>
    <w:p w14:paraId="1ACDD9B2" w14:textId="662536F0" w:rsidR="00770033" w:rsidRPr="00770033" w:rsidRDefault="00770033" w:rsidP="00770033">
      <w:pPr>
        <w:rPr>
          <w:rFonts w:ascii="Cascadia Code Light" w:hAnsi="Cascadia Code Light" w:cs="Cascadia Code Light"/>
        </w:rPr>
      </w:pPr>
    </w:p>
    <w:p w14:paraId="3CB974A6" w14:textId="31BCC784" w:rsidR="00770033" w:rsidRPr="00770033" w:rsidRDefault="00770033" w:rsidP="00770033">
      <w:pPr>
        <w:rPr>
          <w:rFonts w:ascii="Cascadia Code Light" w:hAnsi="Cascadia Code Light" w:cs="Cascadia Code Light"/>
        </w:rPr>
      </w:pPr>
    </w:p>
    <w:p w14:paraId="323EEA2C" w14:textId="32AA5DF2" w:rsidR="00770033" w:rsidRPr="00770033" w:rsidRDefault="00770033" w:rsidP="00770033">
      <w:pPr>
        <w:rPr>
          <w:rFonts w:ascii="Cascadia Code Light" w:hAnsi="Cascadia Code Light" w:cs="Cascadia Code Light"/>
        </w:rPr>
      </w:pPr>
    </w:p>
    <w:p w14:paraId="4CE2DD16" w14:textId="36487C78" w:rsidR="00770033" w:rsidRPr="00770033" w:rsidRDefault="00770033" w:rsidP="00770033">
      <w:pPr>
        <w:rPr>
          <w:rFonts w:ascii="Cascadia Code Light" w:hAnsi="Cascadia Code Light" w:cs="Cascadia Code Light"/>
        </w:rPr>
      </w:pPr>
    </w:p>
    <w:p w14:paraId="15DBDB84" w14:textId="2E811B37" w:rsidR="00770033" w:rsidRPr="00770033" w:rsidRDefault="00770033" w:rsidP="00770033">
      <w:pPr>
        <w:rPr>
          <w:rFonts w:ascii="Cascadia Code Light" w:hAnsi="Cascadia Code Light" w:cs="Cascadia Code Light"/>
        </w:rPr>
      </w:pPr>
    </w:p>
    <w:p w14:paraId="29FDD2AA" w14:textId="09879AC1" w:rsidR="00770033" w:rsidRPr="00770033" w:rsidRDefault="00770033" w:rsidP="00770033">
      <w:pPr>
        <w:rPr>
          <w:rFonts w:ascii="Cascadia Code Light" w:hAnsi="Cascadia Code Light" w:cs="Cascadia Code Light"/>
        </w:rPr>
      </w:pPr>
    </w:p>
    <w:p w14:paraId="32488D2B" w14:textId="245C8729" w:rsidR="00770033" w:rsidRPr="00770033" w:rsidRDefault="00770033" w:rsidP="00770033">
      <w:pPr>
        <w:rPr>
          <w:rFonts w:ascii="Cascadia Code Light" w:hAnsi="Cascadia Code Light" w:cs="Cascadia Code Light"/>
        </w:rPr>
      </w:pPr>
    </w:p>
    <w:p w14:paraId="0CB9EFE3" w14:textId="54348F96" w:rsidR="00770033" w:rsidRDefault="00770033" w:rsidP="00770033">
      <w:pPr>
        <w:rPr>
          <w:rFonts w:ascii="Cascadia Code Light" w:hAnsi="Cascadia Code Light" w:cs="Cascadia Code Light"/>
        </w:rPr>
      </w:pPr>
    </w:p>
    <w:p w14:paraId="24DEA6F5" w14:textId="6400685C" w:rsidR="00770033" w:rsidRDefault="00770033" w:rsidP="00770033">
      <w:pPr>
        <w:rPr>
          <w:rFonts w:ascii="Cascadia Code Light" w:hAnsi="Cascadia Code Light" w:cs="Cascadia Code Light"/>
        </w:rPr>
      </w:pPr>
    </w:p>
    <w:p w14:paraId="66364E24" w14:textId="2D1A554A" w:rsidR="00770033" w:rsidRDefault="00770033" w:rsidP="00770033">
      <w:pPr>
        <w:rPr>
          <w:rFonts w:ascii="Cascadia Code Light" w:hAnsi="Cascadia Code Light" w:cs="Cascadia Code Light"/>
        </w:rPr>
      </w:pPr>
      <w:r>
        <w:rPr>
          <w:rFonts w:ascii="Cascadia Code Light" w:hAnsi="Cascadia Code Light" w:cs="Cascadia Code Light"/>
        </w:rPr>
        <w:lastRenderedPageBreak/>
        <w:t xml:space="preserve">4- </w:t>
      </w:r>
      <w:r w:rsidR="006A6025">
        <w:rPr>
          <w:rFonts w:ascii="Cascadia Code Light" w:hAnsi="Cascadia Code Light" w:cs="Cascadia Code Light"/>
        </w:rPr>
        <w:t>Create a new file with ‘</w:t>
      </w:r>
      <w:proofErr w:type="spellStart"/>
      <w:r w:rsidR="006A6025" w:rsidRPr="00B010A4">
        <w:rPr>
          <w:rFonts w:ascii="Cascadia Code Light" w:hAnsi="Cascadia Code Light" w:cs="Cascadia Code Light"/>
          <w:b/>
          <w:bCs/>
        </w:rPr>
        <w:t>Makefile</w:t>
      </w:r>
      <w:proofErr w:type="spellEnd"/>
      <w:r w:rsidR="006A6025">
        <w:rPr>
          <w:rFonts w:ascii="Cascadia Code Light" w:hAnsi="Cascadia Code Light" w:cs="Cascadia Code Light"/>
        </w:rPr>
        <w:t>’ name and write this.</w:t>
      </w:r>
    </w:p>
    <w:p w14:paraId="3F0CAAC7" w14:textId="75DB5C7F" w:rsidR="00770033" w:rsidRDefault="00770033" w:rsidP="00770033">
      <w:pPr>
        <w:rPr>
          <w:rFonts w:ascii="Cascadia Code Light" w:hAnsi="Cascadia Code Light" w:cs="Cascadia Code Light"/>
        </w:rPr>
      </w:pPr>
      <w:r>
        <w:rPr>
          <w:noProof/>
        </w:rPr>
        <w:drawing>
          <wp:inline distT="0" distB="0" distL="0" distR="0" wp14:anchorId="1B836500" wp14:editId="70170BFA">
            <wp:extent cx="5943600" cy="71183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11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E210BE" w14:textId="5C83C779" w:rsidR="00770033" w:rsidRPr="004373E1" w:rsidRDefault="00770033" w:rsidP="00770033">
      <w:pPr>
        <w:rPr>
          <w:rFonts w:ascii="Cascadia Code Light" w:hAnsi="Cascadia Code Light" w:cs="Cascadia Code Light"/>
        </w:rPr>
      </w:pPr>
      <w:r>
        <w:rPr>
          <w:rFonts w:ascii="Cascadia Code Light" w:hAnsi="Cascadia Code Light" w:cs="Cascadia Code Light"/>
        </w:rPr>
        <w:t>5-</w:t>
      </w:r>
      <w:r w:rsidR="00924EC9">
        <w:rPr>
          <w:rFonts w:ascii="Cascadia Code Light" w:hAnsi="Cascadia Code Light" w:cs="Cascadia Code Light"/>
        </w:rPr>
        <w:t xml:space="preserve"> Then go to the directory of syscalls and open </w:t>
      </w:r>
      <w:r w:rsidR="00924EC9" w:rsidRPr="00B010A4">
        <w:rPr>
          <w:rFonts w:ascii="Cascadia Code Light" w:hAnsi="Cascadia Code Light" w:cs="Cascadia Code Light"/>
          <w:b/>
          <w:bCs/>
        </w:rPr>
        <w:t>syscall_64.tbl</w:t>
      </w:r>
      <w:r w:rsidR="00924EC9">
        <w:rPr>
          <w:rFonts w:ascii="Cascadia Code Light" w:hAnsi="Cascadia Code Light" w:cs="Cascadia Code Light"/>
        </w:rPr>
        <w:t xml:space="preserve"> to add system call of sys_helloworld. (</w:t>
      </w:r>
      <w:proofErr w:type="gramStart"/>
      <w:r w:rsidR="00924EC9">
        <w:rPr>
          <w:rFonts w:ascii="Cascadia Code Light" w:hAnsi="Cascadia Code Light" w:cs="Cascadia Code Light"/>
        </w:rPr>
        <w:t>remember</w:t>
      </w:r>
      <w:proofErr w:type="gramEnd"/>
      <w:r w:rsidR="00924EC9">
        <w:rPr>
          <w:rFonts w:ascii="Cascadia Code Light" w:hAnsi="Cascadia Code Light" w:cs="Cascadia Code Light"/>
        </w:rPr>
        <w:t xml:space="preserve"> the line where you have added the code here it is </w:t>
      </w:r>
      <w:r w:rsidR="00924EC9" w:rsidRPr="00B010A4">
        <w:rPr>
          <w:rFonts w:ascii="Cascadia Code Light" w:hAnsi="Cascadia Code Light" w:cs="Cascadia Code Light"/>
          <w:b/>
          <w:bCs/>
        </w:rPr>
        <w:t>335</w:t>
      </w:r>
      <w:r w:rsidR="00924EC9">
        <w:rPr>
          <w:rFonts w:ascii="Cascadia Code Light" w:hAnsi="Cascadia Code Light" w:cs="Cascadia Code Light"/>
        </w:rPr>
        <w:t>).</w:t>
      </w:r>
    </w:p>
    <w:p w14:paraId="126EC391" w14:textId="4F993062" w:rsidR="00770033" w:rsidRPr="00770033" w:rsidRDefault="00770033" w:rsidP="00770033">
      <w:pPr>
        <w:rPr>
          <w:rFonts w:ascii="Cascadia Code Light" w:hAnsi="Cascadia Code Light" w:cs="Cascadia Code Light"/>
        </w:rPr>
      </w:pPr>
      <w:r>
        <w:rPr>
          <w:noProof/>
        </w:rPr>
        <w:drawing>
          <wp:inline distT="0" distB="0" distL="0" distR="0" wp14:anchorId="11B5D389" wp14:editId="41D8AE1F">
            <wp:extent cx="5943600" cy="63563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5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1B150B" w14:textId="067A0717" w:rsidR="00770033" w:rsidRDefault="00770033" w:rsidP="00770033">
      <w:pPr>
        <w:rPr>
          <w:rFonts w:ascii="Cascadia Code Light" w:hAnsi="Cascadia Code Light" w:cs="Cascadia Code Light"/>
        </w:rPr>
      </w:pPr>
      <w:r>
        <w:rPr>
          <w:noProof/>
        </w:rPr>
        <w:drawing>
          <wp:inline distT="0" distB="0" distL="0" distR="0" wp14:anchorId="082C80A2" wp14:editId="2F5A8438">
            <wp:extent cx="5943600" cy="290385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3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827D0A" w14:textId="2641AE5B" w:rsidR="004373E1" w:rsidRDefault="004373E1" w:rsidP="00770033">
      <w:pPr>
        <w:rPr>
          <w:rFonts w:ascii="Cascadia Code Light" w:hAnsi="Cascadia Code Light" w:cs="Cascadia Code Light"/>
        </w:rPr>
      </w:pPr>
      <w:r>
        <w:rPr>
          <w:rFonts w:ascii="Cascadia Code Light" w:hAnsi="Cascadia Code Light" w:cs="Cascadia Code Light"/>
        </w:rPr>
        <w:t xml:space="preserve">6- </w:t>
      </w:r>
      <w:r w:rsidR="00363913">
        <w:rPr>
          <w:rFonts w:ascii="Cascadia Code Light" w:hAnsi="Cascadia Code Light" w:cs="Cascadia Code Light"/>
        </w:rPr>
        <w:t xml:space="preserve">Open </w:t>
      </w:r>
      <w:proofErr w:type="spellStart"/>
      <w:r w:rsidR="00363913" w:rsidRPr="00B010A4">
        <w:rPr>
          <w:rFonts w:ascii="Cascadia Code Light" w:hAnsi="Cascadia Code Light" w:cs="Cascadia Code Light"/>
          <w:b/>
          <w:bCs/>
        </w:rPr>
        <w:t>Makefile</w:t>
      </w:r>
      <w:proofErr w:type="spellEnd"/>
      <w:r w:rsidR="00363913">
        <w:rPr>
          <w:rFonts w:ascii="Cascadia Code Light" w:hAnsi="Cascadia Code Light" w:cs="Cascadia Code Light"/>
        </w:rPr>
        <w:t xml:space="preserve"> in the directory of the downloaded kernel and write roll no in </w:t>
      </w:r>
      <w:r w:rsidR="00363913" w:rsidRPr="00B010A4">
        <w:rPr>
          <w:rFonts w:ascii="Cascadia Code Light" w:hAnsi="Cascadia Code Light" w:cs="Cascadia Code Light"/>
          <w:b/>
          <w:bCs/>
        </w:rPr>
        <w:t>Extraversion</w:t>
      </w:r>
      <w:r w:rsidR="00363913">
        <w:rPr>
          <w:rFonts w:ascii="Cascadia Code Light" w:hAnsi="Cascadia Code Light" w:cs="Cascadia Code Light"/>
        </w:rPr>
        <w:t xml:space="preserve"> and name in </w:t>
      </w:r>
      <w:r w:rsidR="00363913" w:rsidRPr="00B010A4">
        <w:rPr>
          <w:rFonts w:ascii="Cascadia Code Light" w:hAnsi="Cascadia Code Light" w:cs="Cascadia Code Light"/>
          <w:b/>
          <w:bCs/>
        </w:rPr>
        <w:t>NAME</w:t>
      </w:r>
      <w:r w:rsidR="00363913">
        <w:rPr>
          <w:rFonts w:ascii="Cascadia Code Light" w:hAnsi="Cascadia Code Light" w:cs="Cascadia Code Light"/>
        </w:rPr>
        <w:t xml:space="preserve">. </w:t>
      </w:r>
    </w:p>
    <w:p w14:paraId="40CA9856" w14:textId="77777777" w:rsidR="00B010A4" w:rsidRDefault="00B010A4" w:rsidP="00770033">
      <w:pPr>
        <w:rPr>
          <w:rFonts w:ascii="Cascadia Code Light" w:hAnsi="Cascadia Code Light" w:cs="Cascadia Code Light"/>
        </w:rPr>
      </w:pPr>
    </w:p>
    <w:p w14:paraId="1A508AB7" w14:textId="094E5D28" w:rsidR="004373E1" w:rsidRDefault="004373E1" w:rsidP="00770033">
      <w:pPr>
        <w:rPr>
          <w:noProof/>
        </w:rPr>
      </w:pPr>
      <w:r>
        <w:rPr>
          <w:noProof/>
        </w:rPr>
        <w:drawing>
          <wp:inline distT="0" distB="0" distL="0" distR="0" wp14:anchorId="0D0D29FC" wp14:editId="30B653D7">
            <wp:extent cx="5943600" cy="12795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7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D587BC" w14:textId="0D9232A3" w:rsidR="004373E1" w:rsidRDefault="004373E1" w:rsidP="004373E1">
      <w:pPr>
        <w:rPr>
          <w:noProof/>
        </w:rPr>
      </w:pPr>
    </w:p>
    <w:p w14:paraId="1BECFB16" w14:textId="479F5C5D" w:rsidR="00363913" w:rsidRDefault="00363913" w:rsidP="004373E1">
      <w:pPr>
        <w:rPr>
          <w:noProof/>
        </w:rPr>
      </w:pPr>
    </w:p>
    <w:p w14:paraId="1D607236" w14:textId="15A1E12E" w:rsidR="004373E1" w:rsidRPr="00363913" w:rsidRDefault="00363913" w:rsidP="004373E1">
      <w:pPr>
        <w:rPr>
          <w:rFonts w:ascii="Cascadia Code Light" w:hAnsi="Cascadia Code Light" w:cs="Cascadia Code Light"/>
          <w:noProof/>
        </w:rPr>
      </w:pPr>
      <w:r>
        <w:rPr>
          <w:rFonts w:ascii="Cascadia Code Light" w:hAnsi="Cascadia Code Light" w:cs="Cascadia Code Light"/>
          <w:noProof/>
        </w:rPr>
        <w:lastRenderedPageBreak/>
        <w:t>Search for ‘</w:t>
      </w:r>
      <w:r w:rsidRPr="00B010A4">
        <w:rPr>
          <w:rFonts w:ascii="Cascadia Code Light" w:hAnsi="Cascadia Code Light" w:cs="Cascadia Code Light"/>
          <w:b/>
          <w:bCs/>
          <w:noProof/>
        </w:rPr>
        <w:t>core-y’</w:t>
      </w:r>
      <w:r>
        <w:rPr>
          <w:rFonts w:ascii="Cascadia Code Light" w:hAnsi="Cascadia Code Light" w:cs="Cascadia Code Light"/>
          <w:noProof/>
        </w:rPr>
        <w:t>, then add helloworld folder there.</w:t>
      </w:r>
    </w:p>
    <w:p w14:paraId="37972882" w14:textId="3CF9CF47" w:rsidR="00363913" w:rsidRDefault="004373E1" w:rsidP="00363913">
      <w:pPr>
        <w:rPr>
          <w:noProof/>
        </w:rPr>
      </w:pPr>
      <w:r>
        <w:rPr>
          <w:noProof/>
        </w:rPr>
        <w:drawing>
          <wp:inline distT="0" distB="0" distL="0" distR="0" wp14:anchorId="2187CF74" wp14:editId="6D922047">
            <wp:extent cx="5943600" cy="391096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10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0F0C1" w14:textId="31ADF293" w:rsidR="004373E1" w:rsidRDefault="003635FF" w:rsidP="00363913">
      <w:pPr>
        <w:rPr>
          <w:rFonts w:ascii="Cascadia Code Light" w:hAnsi="Cascadia Code Light" w:cs="Cascadia Code Light"/>
          <w:noProof/>
        </w:rPr>
      </w:pPr>
      <w:r>
        <w:rPr>
          <w:rFonts w:ascii="Cascadia Code Light" w:hAnsi="Cascadia Code Light" w:cs="Cascadia Code Light"/>
          <w:noProof/>
        </w:rPr>
        <w:t>7- Copying old kernel to the newer directory of kernel.</w:t>
      </w:r>
    </w:p>
    <w:p w14:paraId="793FD175" w14:textId="0E6727CB" w:rsidR="003635FF" w:rsidRPr="003635FF" w:rsidRDefault="003635FF" w:rsidP="00363913">
      <w:pPr>
        <w:rPr>
          <w:rFonts w:ascii="Cascadia Code Light" w:hAnsi="Cascadia Code Light" w:cs="Cascadia Code Light"/>
          <w:noProof/>
        </w:rPr>
      </w:pPr>
      <w:r>
        <w:rPr>
          <w:noProof/>
        </w:rPr>
        <w:drawing>
          <wp:inline distT="0" distB="0" distL="0" distR="0" wp14:anchorId="266E5A55" wp14:editId="62F0F905">
            <wp:extent cx="5943600" cy="335407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4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7E01F2" w14:textId="518E158C" w:rsidR="004373E1" w:rsidRDefault="004373E1" w:rsidP="003635FF">
      <w:pPr>
        <w:rPr>
          <w:noProof/>
        </w:rPr>
      </w:pPr>
    </w:p>
    <w:p w14:paraId="222FA211" w14:textId="00AA271A" w:rsidR="003220E6" w:rsidRPr="003220E6" w:rsidRDefault="003220E6" w:rsidP="003220E6">
      <w:pPr>
        <w:rPr>
          <w:rFonts w:ascii="Cascadia Code Light" w:hAnsi="Cascadia Code Light" w:cs="Cascadia Code Light"/>
          <w:noProof/>
        </w:rPr>
      </w:pPr>
      <w:r>
        <w:rPr>
          <w:rFonts w:ascii="Cascadia Code Light" w:hAnsi="Cascadia Code Light" w:cs="Cascadia Code Light"/>
          <w:noProof/>
        </w:rPr>
        <w:lastRenderedPageBreak/>
        <w:t xml:space="preserve">8- </w:t>
      </w:r>
      <w:r w:rsidRPr="003220E6">
        <w:rPr>
          <w:rFonts w:ascii="Cascadia Code Light" w:hAnsi="Cascadia Code Light" w:cs="Cascadia Code Light"/>
          <w:noProof/>
        </w:rPr>
        <w:t xml:space="preserve">Now make old configurations by typing the command </w:t>
      </w:r>
      <w:r w:rsidR="00B010A4">
        <w:rPr>
          <w:rFonts w:ascii="Cascadia Code Light" w:hAnsi="Cascadia Code Light" w:cs="Cascadia Code Light"/>
          <w:noProof/>
        </w:rPr>
        <w:t>‘</w:t>
      </w:r>
      <w:r w:rsidRPr="00B010A4">
        <w:rPr>
          <w:rFonts w:ascii="Cascadia Code Light" w:hAnsi="Cascadia Code Light" w:cs="Cascadia Code Light"/>
          <w:b/>
          <w:bCs/>
          <w:noProof/>
        </w:rPr>
        <w:t>yes ‘’ | grep oldconfig -j</w:t>
      </w:r>
      <w:r w:rsidR="007A3634" w:rsidRPr="00B010A4">
        <w:rPr>
          <w:rFonts w:ascii="Cascadia Code Light" w:hAnsi="Cascadia Code Light" w:cs="Cascadia Code Light"/>
          <w:b/>
          <w:bCs/>
          <w:noProof/>
        </w:rPr>
        <w:t>4</w:t>
      </w:r>
      <w:r w:rsidR="00B010A4">
        <w:rPr>
          <w:rFonts w:ascii="Cascadia Code Light" w:hAnsi="Cascadia Code Light" w:cs="Cascadia Code Light"/>
          <w:noProof/>
        </w:rPr>
        <w:t>’</w:t>
      </w:r>
      <w:r w:rsidR="007A3634">
        <w:rPr>
          <w:rFonts w:ascii="Cascadia Code Light" w:hAnsi="Cascadia Code Light" w:cs="Cascadia Code Light"/>
          <w:noProof/>
        </w:rPr>
        <w:t xml:space="preserve"> (using j4 since I have allocated 4 cores to my vm).</w:t>
      </w:r>
    </w:p>
    <w:p w14:paraId="52DD88CE" w14:textId="1BEC42B5" w:rsidR="003635FF" w:rsidRDefault="003220E6" w:rsidP="003220E6">
      <w:pPr>
        <w:rPr>
          <w:rFonts w:ascii="Cascadia Code Light" w:hAnsi="Cascadia Code Light" w:cs="Cascadia Code Light"/>
          <w:noProof/>
        </w:rPr>
      </w:pPr>
      <w:r w:rsidRPr="003220E6">
        <w:rPr>
          <w:rFonts w:ascii="Cascadia Code Light" w:hAnsi="Cascadia Code Light" w:cs="Cascadia Code Light"/>
          <w:noProof/>
        </w:rPr>
        <w:t xml:space="preserve">After, making old configurations, run </w:t>
      </w:r>
      <w:r w:rsidR="004A7BF7" w:rsidRPr="004A7BF7">
        <w:rPr>
          <w:rFonts w:ascii="Cascadia Code Light" w:hAnsi="Cascadia Code Light" w:cs="Cascadia Code Light"/>
          <w:b/>
          <w:bCs/>
          <w:noProof/>
        </w:rPr>
        <w:t>‘clean j4’</w:t>
      </w:r>
      <w:r w:rsidRPr="003220E6">
        <w:rPr>
          <w:rFonts w:ascii="Cascadia Code Light" w:hAnsi="Cascadia Code Light" w:cs="Cascadia Code Light"/>
          <w:noProof/>
        </w:rPr>
        <w:t>.</w:t>
      </w:r>
    </w:p>
    <w:p w14:paraId="6490B00E" w14:textId="7B4C8AF6" w:rsidR="003220E6" w:rsidRDefault="003220E6" w:rsidP="003220E6">
      <w:pPr>
        <w:rPr>
          <w:rFonts w:ascii="Cascadia Code Light" w:hAnsi="Cascadia Code Light" w:cs="Cascadia Code Light"/>
          <w:noProof/>
        </w:rPr>
      </w:pPr>
      <w:r>
        <w:rPr>
          <w:noProof/>
        </w:rPr>
        <w:drawing>
          <wp:inline distT="0" distB="0" distL="0" distR="0" wp14:anchorId="6843A39D" wp14:editId="294B69EA">
            <wp:extent cx="5943600" cy="1328420"/>
            <wp:effectExtent l="0" t="0" r="0" b="508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28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7C4A4" w14:textId="1D35D007" w:rsidR="003220E6" w:rsidRDefault="00A6080B" w:rsidP="00A6080B">
      <w:pPr>
        <w:rPr>
          <w:rFonts w:ascii="Cascadia Code Light" w:hAnsi="Cascadia Code Light" w:cs="Cascadia Code Light"/>
          <w:noProof/>
        </w:rPr>
      </w:pPr>
      <w:r>
        <w:rPr>
          <w:rFonts w:ascii="Cascadia Code Light" w:hAnsi="Cascadia Code Light" w:cs="Cascadia Code Light"/>
          <w:noProof/>
        </w:rPr>
        <w:t xml:space="preserve">9- </w:t>
      </w:r>
      <w:r w:rsidRPr="00A6080B">
        <w:rPr>
          <w:rFonts w:ascii="Cascadia Code Light" w:hAnsi="Cascadia Code Light" w:cs="Cascadia Code Light"/>
          <w:noProof/>
        </w:rPr>
        <w:t>After</w:t>
      </w:r>
      <w:r w:rsidR="007A3634">
        <w:rPr>
          <w:rFonts w:ascii="Cascadia Code Light" w:hAnsi="Cascadia Code Light" w:cs="Cascadia Code Light"/>
          <w:noProof/>
        </w:rPr>
        <w:t xml:space="preserve">wards, </w:t>
      </w:r>
      <w:r w:rsidRPr="00A6080B">
        <w:rPr>
          <w:rFonts w:ascii="Cascadia Code Light" w:hAnsi="Cascadia Code Light" w:cs="Cascadia Code Light"/>
          <w:noProof/>
        </w:rPr>
        <w:t xml:space="preserve">install all the modules by running </w:t>
      </w:r>
      <w:r w:rsidR="004A7BF7">
        <w:rPr>
          <w:rFonts w:ascii="Cascadia Code Light" w:hAnsi="Cascadia Code Light" w:cs="Cascadia Code Light"/>
          <w:noProof/>
        </w:rPr>
        <w:t>‘</w:t>
      </w:r>
      <w:r w:rsidRPr="004A7BF7">
        <w:rPr>
          <w:rFonts w:ascii="Cascadia Code Light" w:hAnsi="Cascadia Code Light" w:cs="Cascadia Code Light"/>
          <w:b/>
          <w:bCs/>
          <w:noProof/>
        </w:rPr>
        <w:t>make modules_install install</w:t>
      </w:r>
      <w:r w:rsidR="004A7BF7">
        <w:rPr>
          <w:rFonts w:ascii="Cascadia Code Light" w:hAnsi="Cascadia Code Light" w:cs="Cascadia Code Light"/>
          <w:noProof/>
        </w:rPr>
        <w:t>’</w:t>
      </w:r>
      <w:r w:rsidRPr="00A6080B">
        <w:rPr>
          <w:rFonts w:ascii="Cascadia Code Light" w:hAnsi="Cascadia Code Light" w:cs="Cascadia Code Light"/>
          <w:noProof/>
        </w:rPr>
        <w:t xml:space="preserve">. Once all the modules are installed, the system will display </w:t>
      </w:r>
      <w:r w:rsidR="004A7BF7" w:rsidRPr="004A7BF7">
        <w:rPr>
          <w:rFonts w:ascii="Cascadia Code Light" w:hAnsi="Cascadia Code Light" w:cs="Cascadia Code Light"/>
          <w:b/>
          <w:bCs/>
          <w:noProof/>
        </w:rPr>
        <w:t>‘done’</w:t>
      </w:r>
      <w:r w:rsidR="004A7BF7">
        <w:rPr>
          <w:rFonts w:ascii="Cascadia Code Light" w:hAnsi="Cascadia Code Light" w:cs="Cascadia Code Light"/>
          <w:noProof/>
        </w:rPr>
        <w:t>.</w:t>
      </w:r>
    </w:p>
    <w:p w14:paraId="1D4A2444" w14:textId="057D15AF" w:rsidR="00A6080B" w:rsidRPr="003220E6" w:rsidRDefault="00006EC2" w:rsidP="00A6080B">
      <w:pPr>
        <w:rPr>
          <w:rFonts w:ascii="Cascadia Code Light" w:hAnsi="Cascadia Code Light" w:cs="Cascadia Code Light"/>
          <w:noProof/>
        </w:rPr>
      </w:pPr>
      <w:r>
        <w:rPr>
          <w:noProof/>
        </w:rPr>
        <w:drawing>
          <wp:inline distT="0" distB="0" distL="0" distR="0" wp14:anchorId="3875286A" wp14:editId="0F3A69C0">
            <wp:extent cx="5943600" cy="1253490"/>
            <wp:effectExtent l="0" t="0" r="0" b="381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53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888EA" w14:textId="3DE3A5A7" w:rsidR="00CF1951" w:rsidRPr="00CF1951" w:rsidRDefault="00CF1951" w:rsidP="00006EC2">
      <w:pPr>
        <w:rPr>
          <w:rFonts w:ascii="Cascadia Code Light" w:hAnsi="Cascadia Code Light" w:cs="Cascadia Code Light"/>
          <w:noProof/>
        </w:rPr>
      </w:pPr>
      <w:r>
        <w:rPr>
          <w:noProof/>
        </w:rPr>
        <w:drawing>
          <wp:inline distT="0" distB="0" distL="0" distR="0" wp14:anchorId="1F29B57B" wp14:editId="592F0B3A">
            <wp:extent cx="5943600" cy="99187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91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65CC2" w14:textId="7B7E2DEE" w:rsidR="004373E1" w:rsidRDefault="00CF1951" w:rsidP="00CF1951">
      <w:pPr>
        <w:rPr>
          <w:rFonts w:ascii="Cascadia Code Light" w:hAnsi="Cascadia Code Light" w:cs="Cascadia Code Light"/>
          <w:noProof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468E2EDE" wp14:editId="32B4EB17">
            <wp:simplePos x="0" y="0"/>
            <wp:positionH relativeFrom="margin">
              <wp:align>left</wp:align>
            </wp:positionH>
            <wp:positionV relativeFrom="paragraph">
              <wp:posOffset>47625</wp:posOffset>
            </wp:positionV>
            <wp:extent cx="5996940" cy="1628140"/>
            <wp:effectExtent l="0" t="0" r="3810" b="0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5998" r="-897"/>
                    <a:stretch/>
                  </pic:blipFill>
                  <pic:spPr bwMode="auto">
                    <a:xfrm>
                      <a:off x="0" y="0"/>
                      <a:ext cx="5996940" cy="16281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63176A" w14:textId="216E3FC4" w:rsidR="00CF1951" w:rsidRDefault="00CF1951" w:rsidP="00CF1951">
      <w:pPr>
        <w:rPr>
          <w:rFonts w:ascii="Cascadia Code Light" w:hAnsi="Cascadia Code Light" w:cs="Cascadia Code Light"/>
          <w:noProof/>
        </w:rPr>
      </w:pPr>
    </w:p>
    <w:p w14:paraId="70B2642B" w14:textId="07805F2E" w:rsidR="00CF1951" w:rsidRDefault="00CF1951" w:rsidP="00CF1951">
      <w:pPr>
        <w:rPr>
          <w:rFonts w:ascii="Cascadia Code Light" w:hAnsi="Cascadia Code Light" w:cs="Cascadia Code Light"/>
          <w:noProof/>
        </w:rPr>
      </w:pPr>
    </w:p>
    <w:p w14:paraId="201D9F05" w14:textId="144AB466" w:rsidR="00CF1951" w:rsidRDefault="00CF1951" w:rsidP="00CF1951">
      <w:pPr>
        <w:rPr>
          <w:rFonts w:ascii="Cascadia Code Light" w:hAnsi="Cascadia Code Light" w:cs="Cascadia Code Light"/>
          <w:noProof/>
        </w:rPr>
      </w:pPr>
    </w:p>
    <w:p w14:paraId="267AB85B" w14:textId="49987AD5" w:rsidR="00CF1951" w:rsidRPr="00CF1951" w:rsidRDefault="00CF1951" w:rsidP="00CF1951">
      <w:pPr>
        <w:rPr>
          <w:rFonts w:ascii="Cascadia Code Light" w:hAnsi="Cascadia Code Light" w:cs="Cascadia Code Light"/>
          <w:noProof/>
        </w:rPr>
      </w:pPr>
    </w:p>
    <w:p w14:paraId="3F5AC8F6" w14:textId="01B26DC9" w:rsidR="004373E1" w:rsidRDefault="004373E1" w:rsidP="004373E1">
      <w:pPr>
        <w:ind w:firstLine="720"/>
        <w:rPr>
          <w:noProof/>
        </w:rPr>
      </w:pPr>
    </w:p>
    <w:p w14:paraId="0E682E0E" w14:textId="68D334B9" w:rsidR="009A21A9" w:rsidRPr="009A21A9" w:rsidRDefault="009A21A9" w:rsidP="009A21A9">
      <w:pPr>
        <w:rPr>
          <w:rFonts w:ascii="Cascadia Code Light" w:hAnsi="Cascadia Code Light" w:cs="Cascadia Code Light"/>
          <w:noProof/>
        </w:rPr>
      </w:pPr>
      <w:r>
        <w:rPr>
          <w:rFonts w:ascii="Cascadia Code Light" w:hAnsi="Cascadia Code Light" w:cs="Cascadia Code Light"/>
          <w:noProof/>
        </w:rPr>
        <w:t>1</w:t>
      </w:r>
      <w:r w:rsidR="004A7BF7">
        <w:rPr>
          <w:rFonts w:ascii="Cascadia Code Light" w:hAnsi="Cascadia Code Light" w:cs="Cascadia Code Light"/>
          <w:noProof/>
        </w:rPr>
        <w:t>0</w:t>
      </w:r>
      <w:r>
        <w:rPr>
          <w:rFonts w:ascii="Cascadia Code Light" w:hAnsi="Cascadia Code Light" w:cs="Cascadia Code Light"/>
          <w:noProof/>
        </w:rPr>
        <w:t xml:space="preserve">- </w:t>
      </w:r>
      <w:r w:rsidRPr="009A21A9">
        <w:rPr>
          <w:rFonts w:ascii="Cascadia Code Light" w:hAnsi="Cascadia Code Light" w:cs="Cascadia Code Light"/>
          <w:noProof/>
        </w:rPr>
        <w:t>Check the name of the new kernel by running “</w:t>
      </w:r>
      <w:r w:rsidRPr="004A7BF7">
        <w:rPr>
          <w:rFonts w:ascii="Cascadia Code Light" w:hAnsi="Cascadia Code Light" w:cs="Cascadia Code Light"/>
          <w:b/>
          <w:bCs/>
          <w:noProof/>
        </w:rPr>
        <w:t>uname -r</w:t>
      </w:r>
      <w:r w:rsidRPr="009A21A9">
        <w:rPr>
          <w:rFonts w:ascii="Cascadia Code Light" w:hAnsi="Cascadia Code Light" w:cs="Cascadia Code Light"/>
          <w:noProof/>
        </w:rPr>
        <w:t>” command</w:t>
      </w:r>
    </w:p>
    <w:p w14:paraId="6815329B" w14:textId="2BDE7327" w:rsidR="009A21A9" w:rsidRDefault="009A21A9" w:rsidP="009A21A9">
      <w:pPr>
        <w:rPr>
          <w:noProof/>
        </w:rPr>
      </w:pPr>
      <w:r>
        <w:rPr>
          <w:noProof/>
        </w:rPr>
        <w:drawing>
          <wp:inline distT="0" distB="0" distL="0" distR="0" wp14:anchorId="0FF46574" wp14:editId="56E69120">
            <wp:extent cx="5943600" cy="84455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4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1AEF3" w14:textId="3D66DC6D" w:rsidR="009A21A9" w:rsidRDefault="009A21A9" w:rsidP="009A21A9">
      <w:pPr>
        <w:rPr>
          <w:rFonts w:ascii="Cascadia Code Light" w:hAnsi="Cascadia Code Light" w:cs="Cascadia Code Light"/>
          <w:noProof/>
        </w:rPr>
      </w:pPr>
      <w:r>
        <w:rPr>
          <w:rFonts w:ascii="Cascadia Code Light" w:hAnsi="Cascadia Code Light" w:cs="Cascadia Code Light"/>
          <w:noProof/>
        </w:rPr>
        <w:lastRenderedPageBreak/>
        <w:t>12-</w:t>
      </w:r>
      <w:r w:rsidR="004A7BF7">
        <w:rPr>
          <w:rFonts w:ascii="Cascadia Code Light" w:hAnsi="Cascadia Code Light" w:cs="Cascadia Code Light"/>
          <w:noProof/>
        </w:rPr>
        <w:t xml:space="preserve"> Write this code that will trigger system call using that </w:t>
      </w:r>
      <w:r w:rsidR="004A7BF7" w:rsidRPr="004A7BF7">
        <w:rPr>
          <w:rFonts w:ascii="Cascadia Code Light" w:hAnsi="Cascadia Code Light" w:cs="Cascadia Code Light"/>
          <w:b/>
          <w:bCs/>
          <w:noProof/>
        </w:rPr>
        <w:t>number</w:t>
      </w:r>
      <w:r w:rsidR="004A7BF7">
        <w:rPr>
          <w:rFonts w:ascii="Cascadia Code Light" w:hAnsi="Cascadia Code Light" w:cs="Cascadia Code Light"/>
          <w:noProof/>
        </w:rPr>
        <w:t xml:space="preserve"> where you placed system call in </w:t>
      </w:r>
      <w:r w:rsidR="004A7BF7" w:rsidRPr="004A7BF7">
        <w:rPr>
          <w:rFonts w:ascii="Cascadia Code Light" w:hAnsi="Cascadia Code Light" w:cs="Cascadia Code Light"/>
          <w:b/>
          <w:bCs/>
          <w:noProof/>
        </w:rPr>
        <w:t>Makefile</w:t>
      </w:r>
      <w:r w:rsidR="004A7BF7">
        <w:rPr>
          <w:rFonts w:ascii="Cascadia Code Light" w:hAnsi="Cascadia Code Light" w:cs="Cascadia Code Light"/>
          <w:noProof/>
        </w:rPr>
        <w:t>.</w:t>
      </w:r>
    </w:p>
    <w:p w14:paraId="0C8E392B" w14:textId="50AB0FBE" w:rsidR="004373E1" w:rsidRPr="004A7BF7" w:rsidRDefault="009A21A9" w:rsidP="009A21A9">
      <w:pPr>
        <w:rPr>
          <w:rFonts w:ascii="Cascadia Code Light" w:hAnsi="Cascadia Code Light" w:cs="Cascadia Code Light"/>
          <w:noProof/>
        </w:rPr>
      </w:pPr>
      <w:r>
        <w:rPr>
          <w:noProof/>
        </w:rPr>
        <w:drawing>
          <wp:inline distT="0" distB="0" distL="0" distR="0" wp14:anchorId="79CBA848" wp14:editId="6F1D9B6D">
            <wp:extent cx="5943600" cy="2398395"/>
            <wp:effectExtent l="0" t="0" r="0" b="190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9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053B98" w14:textId="08416ACE" w:rsidR="007A3634" w:rsidRPr="004A7BF7" w:rsidRDefault="007A3634" w:rsidP="009A21A9">
      <w:pPr>
        <w:rPr>
          <w:rFonts w:ascii="Cascadia Code Light" w:hAnsi="Cascadia Code Light" w:cs="Cascadia Code Light"/>
          <w:noProof/>
        </w:rPr>
      </w:pPr>
      <w:r w:rsidRPr="004A7BF7">
        <w:rPr>
          <w:rFonts w:ascii="Cascadia Code Light" w:hAnsi="Cascadia Code Light" w:cs="Cascadia Code Light"/>
          <w:noProof/>
        </w:rPr>
        <w:t xml:space="preserve">13- </w:t>
      </w:r>
      <w:r w:rsidR="004A7BF7" w:rsidRPr="004A7BF7">
        <w:rPr>
          <w:rFonts w:ascii="Cascadia Code Light" w:hAnsi="Cascadia Code Light" w:cs="Cascadia Code Light"/>
          <w:noProof/>
        </w:rPr>
        <w:t xml:space="preserve"> Compile and run the code. Output 0 shows it has successfully run. </w:t>
      </w:r>
    </w:p>
    <w:p w14:paraId="337A9032" w14:textId="59A956F3" w:rsidR="007A3634" w:rsidRDefault="007A3634" w:rsidP="009A21A9">
      <w:pPr>
        <w:rPr>
          <w:noProof/>
        </w:rPr>
      </w:pPr>
      <w:r>
        <w:rPr>
          <w:noProof/>
        </w:rPr>
        <w:drawing>
          <wp:inline distT="0" distB="0" distL="0" distR="0" wp14:anchorId="50798FC1" wp14:editId="43BFB949">
            <wp:extent cx="5943600" cy="81915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87FF4" w14:textId="2CF408D3" w:rsidR="007A3634" w:rsidRPr="004A7BF7" w:rsidRDefault="004A7BF7" w:rsidP="007A3634">
      <w:pPr>
        <w:rPr>
          <w:rFonts w:ascii="Cascadia Code Light" w:hAnsi="Cascadia Code Light" w:cs="Cascadia Code Light"/>
          <w:noProof/>
        </w:rPr>
      </w:pPr>
      <w:r>
        <w:rPr>
          <w:rFonts w:ascii="Cascadia Code Light" w:hAnsi="Cascadia Code Light" w:cs="Cascadia Code Light"/>
          <w:noProof/>
        </w:rPr>
        <w:t xml:space="preserve">14- Type ‘demesg’ to check the system call </w:t>
      </w:r>
      <w:r w:rsidRPr="004A7BF7">
        <w:rPr>
          <w:rFonts w:ascii="Cascadia Code Light" w:hAnsi="Cascadia Code Light" w:cs="Cascadia Code Light"/>
          <w:b/>
          <w:bCs/>
          <w:noProof/>
        </w:rPr>
        <w:t xml:space="preserve">hello world. </w:t>
      </w:r>
    </w:p>
    <w:p w14:paraId="40B8487F" w14:textId="3FD3BA6F" w:rsidR="007A3634" w:rsidRDefault="007A3634" w:rsidP="007A3634">
      <w:pPr>
        <w:rPr>
          <w:noProof/>
        </w:rPr>
      </w:pPr>
      <w:r>
        <w:rPr>
          <w:noProof/>
        </w:rPr>
        <w:drawing>
          <wp:inline distT="0" distB="0" distL="0" distR="0" wp14:anchorId="38A41821" wp14:editId="44F45EE4">
            <wp:extent cx="5943600" cy="1558925"/>
            <wp:effectExtent l="0" t="0" r="0" b="317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5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61724" w14:textId="7E728D53" w:rsidR="004373E1" w:rsidRDefault="004373E1" w:rsidP="004373E1">
      <w:pPr>
        <w:ind w:firstLine="720"/>
        <w:rPr>
          <w:noProof/>
        </w:rPr>
      </w:pPr>
    </w:p>
    <w:p w14:paraId="74886FCE" w14:textId="77777777" w:rsidR="00B010A4" w:rsidRDefault="00B010A4" w:rsidP="004373E1">
      <w:pPr>
        <w:rPr>
          <w:rFonts w:ascii="Cascadia Code Light" w:hAnsi="Cascadia Code Light" w:cs="Cascadia Code Light"/>
        </w:rPr>
      </w:pPr>
      <w:r>
        <w:rPr>
          <w:rFonts w:ascii="Cascadia Code Light" w:hAnsi="Cascadia Code Light" w:cs="Cascadia Code Light"/>
        </w:rPr>
        <w:t xml:space="preserve">Note: </w:t>
      </w:r>
    </w:p>
    <w:p w14:paraId="16A3C295" w14:textId="44626E20" w:rsidR="004373E1" w:rsidRPr="004373E1" w:rsidRDefault="00B010A4" w:rsidP="004373E1">
      <w:pPr>
        <w:rPr>
          <w:rFonts w:ascii="Cascadia Code Light" w:hAnsi="Cascadia Code Light" w:cs="Cascadia Code Light"/>
        </w:rPr>
      </w:pPr>
      <w:r>
        <w:rPr>
          <w:rFonts w:ascii="Cascadia Code Light" w:hAnsi="Cascadia Code Light" w:cs="Cascadia Code Light"/>
        </w:rPr>
        <w:t xml:space="preserve">Spent almost 20 hours doing kernel assignments, was doing in Ubuntu 21 but it kept showing new errors each new one during compilation. </w:t>
      </w:r>
      <w:proofErr w:type="gramStart"/>
      <w:r>
        <w:rPr>
          <w:rFonts w:ascii="Cascadia Code Light" w:hAnsi="Cascadia Code Light" w:cs="Cascadia Code Light"/>
        </w:rPr>
        <w:t>So</w:t>
      </w:r>
      <w:proofErr w:type="gramEnd"/>
      <w:r>
        <w:rPr>
          <w:rFonts w:ascii="Cascadia Code Light" w:hAnsi="Cascadia Code Light" w:cs="Cascadia Code Light"/>
        </w:rPr>
        <w:t xml:space="preserve"> Ubuntu 16 or 17 is preferable for generating system calls since it has no major security protocols.  </w:t>
      </w:r>
    </w:p>
    <w:sectPr w:rsidR="004373E1" w:rsidRPr="004373E1">
      <w:headerReference w:type="even" r:id="rId33"/>
      <w:headerReference w:type="default" r:id="rId34"/>
      <w:footerReference w:type="even" r:id="rId35"/>
      <w:footerReference w:type="default" r:id="rId36"/>
      <w:headerReference w:type="first" r:id="rId37"/>
      <w:footerReference w:type="first" r:id="rId3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62CF07" w14:textId="77777777" w:rsidR="00521863" w:rsidRDefault="00521863" w:rsidP="00770033">
      <w:pPr>
        <w:spacing w:after="0" w:line="240" w:lineRule="auto"/>
      </w:pPr>
      <w:r>
        <w:separator/>
      </w:r>
    </w:p>
  </w:endnote>
  <w:endnote w:type="continuationSeparator" w:id="0">
    <w:p w14:paraId="1168AE21" w14:textId="77777777" w:rsidR="00521863" w:rsidRDefault="00521863" w:rsidP="007700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scadia Code Light">
    <w:panose1 w:val="020B0609020000020004"/>
    <w:charset w:val="00"/>
    <w:family w:val="modern"/>
    <w:pitch w:val="fixed"/>
    <w:sig w:usb0="A1002AFF" w:usb1="C000F9FB" w:usb2="00040020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F1BFB" w14:textId="77777777" w:rsidR="00770033" w:rsidRDefault="0077003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9EC98C" w14:textId="0D269434" w:rsidR="00770033" w:rsidRDefault="00770033">
    <w:pPr>
      <w:pStyle w:val="Footer"/>
    </w:pPr>
  </w:p>
  <w:p w14:paraId="1C105720" w14:textId="77777777" w:rsidR="00770033" w:rsidRDefault="0077003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9A0E63" w14:textId="77777777" w:rsidR="00770033" w:rsidRDefault="007700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DABF67" w14:textId="77777777" w:rsidR="00521863" w:rsidRDefault="00521863" w:rsidP="00770033">
      <w:pPr>
        <w:spacing w:after="0" w:line="240" w:lineRule="auto"/>
      </w:pPr>
      <w:r>
        <w:separator/>
      </w:r>
    </w:p>
  </w:footnote>
  <w:footnote w:type="continuationSeparator" w:id="0">
    <w:p w14:paraId="6FF5AF1E" w14:textId="77777777" w:rsidR="00521863" w:rsidRDefault="00521863" w:rsidP="007700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BEFBDA" w14:textId="77777777" w:rsidR="00770033" w:rsidRDefault="0077003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AAAE1" w14:textId="77777777" w:rsidR="00770033" w:rsidRDefault="0077003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E3D1C1" w14:textId="77777777" w:rsidR="00770033" w:rsidRDefault="0077003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NjAwMDG2MDUzNDRV0lEKTi0uzszPAykwrgUArKVtCCwAAAA="/>
  </w:docVars>
  <w:rsids>
    <w:rsidRoot w:val="00770033"/>
    <w:rsid w:val="00006EC2"/>
    <w:rsid w:val="003220E6"/>
    <w:rsid w:val="003635FF"/>
    <w:rsid w:val="00363913"/>
    <w:rsid w:val="004373E1"/>
    <w:rsid w:val="004A7BF7"/>
    <w:rsid w:val="00521863"/>
    <w:rsid w:val="006A6025"/>
    <w:rsid w:val="00770033"/>
    <w:rsid w:val="007A3634"/>
    <w:rsid w:val="007C5D8A"/>
    <w:rsid w:val="0084424D"/>
    <w:rsid w:val="008D1C4D"/>
    <w:rsid w:val="00924EC9"/>
    <w:rsid w:val="009A21A9"/>
    <w:rsid w:val="00A6080B"/>
    <w:rsid w:val="00AE2F75"/>
    <w:rsid w:val="00B010A4"/>
    <w:rsid w:val="00CA66C0"/>
    <w:rsid w:val="00CF1951"/>
    <w:rsid w:val="00F66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03BB54"/>
  <w15:chartTrackingRefBased/>
  <w15:docId w15:val="{CDA12EBF-5FCF-49DE-9D23-7B3F972625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70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0033"/>
  </w:style>
  <w:style w:type="paragraph" w:styleId="Footer">
    <w:name w:val="footer"/>
    <w:basedOn w:val="Normal"/>
    <w:link w:val="FooterChar"/>
    <w:uiPriority w:val="99"/>
    <w:unhideWhenUsed/>
    <w:rsid w:val="00770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0033"/>
  </w:style>
  <w:style w:type="character" w:styleId="Hyperlink">
    <w:name w:val="Hyperlink"/>
    <w:basedOn w:val="DefaultParagraphFont"/>
    <w:uiPriority w:val="99"/>
    <w:unhideWhenUsed/>
    <w:rsid w:val="0077003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700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fontTable" Target="fontTable.xml"/><Relationship Id="rId3" Type="http://schemas.openxmlformats.org/officeDocument/2006/relationships/webSettings" Target="webSettings.xml"/><Relationship Id="rId21" Type="http://schemas.openxmlformats.org/officeDocument/2006/relationships/image" Target="media/image15.png"/><Relationship Id="rId34" Type="http://schemas.openxmlformats.org/officeDocument/2006/relationships/header" Target="header2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header" Target="header1.xml"/><Relationship Id="rId38" Type="http://schemas.openxmlformats.org/officeDocument/2006/relationships/footer" Target="footer3.xml"/><Relationship Id="rId2" Type="http://schemas.openxmlformats.org/officeDocument/2006/relationships/settings" Target="setting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header" Target="header3.xml"/><Relationship Id="rId40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hyperlink" Target="https://kernel.org" TargetMode="External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footer" Target="footer2.xml"/><Relationship Id="rId10" Type="http://schemas.openxmlformats.org/officeDocument/2006/relationships/image" Target="media/image5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2</TotalTime>
  <Pages>1</Pages>
  <Words>277</Words>
  <Characters>158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ed Hassan</dc:creator>
  <cp:keywords/>
  <dc:description/>
  <cp:lastModifiedBy>Syed Hassan</cp:lastModifiedBy>
  <cp:revision>11</cp:revision>
  <dcterms:created xsi:type="dcterms:W3CDTF">2022-03-24T21:11:00Z</dcterms:created>
  <dcterms:modified xsi:type="dcterms:W3CDTF">2022-03-25T15:30:00Z</dcterms:modified>
</cp:coreProperties>
</file>